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402CB4" w14:textId="50750426"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5. Write an SQL query to fetch intersecting records of two tables.</w:t>
      </w:r>
    </w:p>
    <w:p w14:paraId="4BF37F39" w14:textId="77777777" w:rsidR="003A2197" w:rsidRDefault="003A21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 </w:t>
      </w:r>
      <w:r w:rsidRPr="003A2197">
        <w:rPr>
          <w:b w:val="0"/>
          <w:bCs w:val="0"/>
          <w:color w:val="444444"/>
          <w:spacing w:val="3"/>
        </w:rPr>
        <w:t>SELECT &lt;</w:t>
      </w:r>
      <w:proofErr w:type="spellStart"/>
      <w:r w:rsidRPr="003A2197">
        <w:rPr>
          <w:b w:val="0"/>
          <w:bCs w:val="0"/>
          <w:color w:val="444444"/>
          <w:spacing w:val="3"/>
        </w:rPr>
        <w:t>Column_names</w:t>
      </w:r>
      <w:proofErr w:type="spellEnd"/>
      <w:r w:rsidRPr="003A2197">
        <w:rPr>
          <w:b w:val="0"/>
          <w:bCs w:val="0"/>
          <w:color w:val="444444"/>
          <w:spacing w:val="3"/>
        </w:rPr>
        <w:t xml:space="preserve">&gt; FROM table_1 </w:t>
      </w:r>
    </w:p>
    <w:p w14:paraId="47716EDE" w14:textId="77777777" w:rsidR="003A2197" w:rsidRDefault="003A21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3A2197">
        <w:rPr>
          <w:b w:val="0"/>
          <w:bCs w:val="0"/>
          <w:color w:val="444444"/>
          <w:spacing w:val="3"/>
        </w:rPr>
        <w:t xml:space="preserve">INTERSECT </w:t>
      </w:r>
    </w:p>
    <w:p w14:paraId="342D0B55" w14:textId="57648C91" w:rsidR="003A2197" w:rsidRPr="007A1BB7" w:rsidRDefault="003A21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3A2197">
        <w:rPr>
          <w:b w:val="0"/>
          <w:bCs w:val="0"/>
          <w:color w:val="444444"/>
          <w:spacing w:val="3"/>
        </w:rPr>
        <w:t>SELECT &lt;</w:t>
      </w:r>
      <w:proofErr w:type="spellStart"/>
      <w:r w:rsidRPr="003A2197">
        <w:rPr>
          <w:b w:val="0"/>
          <w:bCs w:val="0"/>
          <w:color w:val="444444"/>
          <w:spacing w:val="3"/>
        </w:rPr>
        <w:t>Column_names</w:t>
      </w:r>
      <w:proofErr w:type="spellEnd"/>
      <w:r w:rsidRPr="003A2197">
        <w:rPr>
          <w:b w:val="0"/>
          <w:bCs w:val="0"/>
          <w:color w:val="444444"/>
          <w:spacing w:val="3"/>
        </w:rPr>
        <w:t>&gt; FROM table_2;</w:t>
      </w:r>
    </w:p>
    <w:p w14:paraId="4FFF9875" w14:textId="34E18637"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6. Write an SQL query to show records from one table that another table does not have.</w:t>
      </w:r>
    </w:p>
    <w:p w14:paraId="4AE6BD47" w14:textId="7F88A9B7" w:rsidR="003A2197" w:rsidRPr="007A1BB7" w:rsidRDefault="003A21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 </w:t>
      </w:r>
      <w:r w:rsidRPr="003A2197">
        <w:rPr>
          <w:b w:val="0"/>
          <w:bCs w:val="0"/>
          <w:color w:val="444444"/>
          <w:spacing w:val="3"/>
        </w:rPr>
        <w:t>SELECT * FROM table_1 EXCEPT SELECT * FROM table_2;</w:t>
      </w:r>
    </w:p>
    <w:p w14:paraId="6F09E99F" w14:textId="77777777" w:rsidR="005345AB" w:rsidRDefault="005345AB"/>
    <w:sectPr w:rsidR="005345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wNDQyMzM1MbFQ0lEKTi0uzszPAykwrAUAT9IFcywAAAA="/>
  </w:docVars>
  <w:rsids>
    <w:rsidRoot w:val="005345AB"/>
    <w:rsid w:val="00341797"/>
    <w:rsid w:val="003A2197"/>
    <w:rsid w:val="00534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B2B690"/>
  <w15:chartTrackingRefBased/>
  <w15:docId w15:val="{7C1BFD07-EE9D-4A41-9B98-46C9781BB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4179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4179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5</Words>
  <Characters>259</Characters>
  <Application>Microsoft Office Word</Application>
  <DocSecurity>0</DocSecurity>
  <Lines>2</Lines>
  <Paragraphs>1</Paragraphs>
  <ScaleCrop>false</ScaleCrop>
  <Company/>
  <LinksUpToDate>false</LinksUpToDate>
  <CharactersWithSpaces>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rinath Reddy</cp:lastModifiedBy>
  <cp:revision>4</cp:revision>
  <dcterms:created xsi:type="dcterms:W3CDTF">2021-03-26T13:46:00Z</dcterms:created>
  <dcterms:modified xsi:type="dcterms:W3CDTF">2021-12-07T12:21:00Z</dcterms:modified>
</cp:coreProperties>
</file>